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82b5a2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82b5a20-8eaf-11e8-ae6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O64DQQizcgHuf0vfgIfNbpXmSbjIKIk0KSz8gQH9dYif+g9AQT8F+sIPvs9//0NXd5GsHsTy5YgHoXSj2b4E8AaLzWIKr8R4mFYCb1jqgBn9bO17Av7aCxHuyYszdOU7ojl9BHW/1ifNVFutydf6THRUk5JUBq/1bR8u94C/7rRt3InMfK55EUkZIdpW8Zo/2lrZAc2Yc15Ag00EV8+jH4DjIpPVyOf6NilWDoH8lRvk5ctAvw2UKet0gK/Gir6jYSJ/ej7cdh7T5/p2mgp2q73j0ZjqNZV45qv+tRF+h+959nxWmAUtDQPvxxPoivTvjmftCBXwo7Y8bTGPw3c8vu/5KJioT9nTnO6Av9bPq9uzGEX8Hc7eE+7v0W/vu3+bb206ub1kw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, it worked ou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82b5a20-8eaf-11e8-ae6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c82b5a20-8eaf-11e8-ae6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c82b5a20-8eaf-11e8-ae6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82b5a20</dc:title>
  <dc:creator/>
  <cp:keywords/>
  <dcterms:created xsi:type="dcterms:W3CDTF">2026-05-02T12:55:33Z</dcterms:created>
  <dcterms:modified xsi:type="dcterms:W3CDTF">2026-05-02T12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